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创建策略接口"/>
    <w:p>
      <w:pPr>
        <w:pStyle w:val="Heading1"/>
      </w:pPr>
      <w:r>
        <w:t xml:space="preserve">创建策略接口</w:t>
      </w:r>
    </w:p>
    <w:bookmarkStart w:id="20" w:name="请求方式"/>
    <w:p>
      <w:pPr>
        <w:pStyle w:val="Heading2"/>
      </w:pPr>
      <w:r>
        <w:t xml:space="preserve">请求方式</w:t>
      </w:r>
    </w:p>
    <w:p>
      <w:pPr>
        <w:pStyle w:val="FirstParagraph"/>
      </w:pPr>
      <w:r>
        <w:t xml:space="preserve">POST</w:t>
      </w:r>
    </w:p>
    <w:bookmarkEnd w:id="20"/>
    <w:bookmarkStart w:id="21" w:name="请求url"/>
    <w:p>
      <w:pPr>
        <w:pStyle w:val="Heading2"/>
      </w:pPr>
      <w:r>
        <w:t xml:space="preserve">请求URL</w:t>
      </w:r>
    </w:p>
    <w:p>
      <w:pPr>
        <w:pStyle w:val="FirstParagraph"/>
      </w:pPr>
      <w:r>
        <w:rPr>
          <w:rStyle w:val="VerbatimChar"/>
        </w:rPr>
        <w:t xml:space="preserve">{{url}}/bftconsole/api/transfer-policies/create-and-run</w:t>
      </w:r>
    </w:p>
    <w:p>
      <w:pPr>
        <w:pStyle w:val="BodyText"/>
      </w:pPr>
      <w:r>
        <w:t xml:space="preserve">如:</w:t>
      </w:r>
      <w:r>
        <w:t xml:space="preserve"> </w:t>
      </w:r>
      <w:r>
        <w:rPr>
          <w:rStyle w:val="VerbatimChar"/>
        </w:rPr>
        <w:t xml:space="preserve">http://192.168.130.131:28082/bftconsole/api/transfer-policies/create-and-run</w:t>
      </w:r>
    </w:p>
    <w:bookmarkEnd w:id="21"/>
    <w:bookmarkStart w:id="22" w:name="请求体"/>
    <w:p>
      <w:pPr>
        <w:pStyle w:val="Heading2"/>
      </w:pPr>
      <w:r>
        <w:t xml:space="preserve">请求体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iver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708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r</w:t>
      </w:r>
      <w:r>
        <w:rPr>
          <w:rStyle w:val="CharTok"/>
        </w:rPr>
        <w:t xml:space="preserve">\\</w:t>
      </w:r>
      <w:r>
        <w:rPr>
          <w:rStyle w:val="StringTok"/>
        </w:rPr>
        <w:t xml:space="preserve">s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ive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cv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eExpr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fda7760af4538b7383a302772a85b"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响应体"/>
    <w:p>
      <w:pPr>
        <w:pStyle w:val="Heading2"/>
      </w:pPr>
      <w:r>
        <w:t xml:space="preserve">响应体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策略成功, 运行策略失败, 请检查错误原因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发送事件[TRANSPOLICY_ADD, 策略ID:1d93fa6b46c049789b4d22f8322775a2, 策略名称:P_1d468db6b01b49d7b30a406d1e8782ab_to_31152085150e411a990e60df6dbc5d0a_]到 Server失败: 节点:send下无可用的Ag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li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93fa6b46c049789b4d22f8322775a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ePolic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fda7760af4538b7383a302772a85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evierAg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Send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f8c300ce9a4a7b9dcad8e05c1d4a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ReceiveDi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a059ab9a58e441681627bd9820578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Finish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current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veTo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1d468db6b01b49d7b30a406d1e8782ab_to_31152085150e411a990e60df6dbc5d0a_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R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press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En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ryptAl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fl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Max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Limi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iledOp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iledMove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LimitB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nd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d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Char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ning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Ur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gentRe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ppingUser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pping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ingTFile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equenc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99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d5FullFileSize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Md5Full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Fun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6-07 15:13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enda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Auto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DelCom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AddFileHo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CompressAfterOk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6c822b017ac441faab50972d40baa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sys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6ddd47ecfe436ab6c3040f36e908f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fileLi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fileLi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tpTrans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ning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licyStatusAs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异常码表"/>
    <w:p>
      <w:pPr>
        <w:pStyle w:val="Heading2"/>
      </w:pPr>
      <w:r>
        <w:t xml:space="preserve">异常码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响应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错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或者port有误, 正确格式为, ip: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理不存在, 请在代理服务器管理页面提前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理未关联节点, 请在传输节点管理页面提前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度策略id不合法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录参数为空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认证失败, 请确认并修改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策略成功, 运行策略失败, 请检查错误原因</w:t>
            </w:r>
          </w:p>
        </w:tc>
      </w:tr>
    </w:tbl>
    <w:p>
      <w:pPr>
        <w:pStyle w:val="BodyText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1:41:04Z</dcterms:created>
  <dcterms:modified xsi:type="dcterms:W3CDTF">2023-06-09T01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